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BD5FB7" w14:textId="4CAFAD11" w:rsidR="00B00FD9" w:rsidRDefault="00B00FD9" w:rsidP="00492FF3">
      <w:pPr>
        <w:spacing w:line="360" w:lineRule="exact"/>
        <w:ind w:left="720"/>
        <w:jc w:val="center"/>
        <w:rPr>
          <w:rFonts w:ascii="Courier New" w:hAnsi="Courier New" w:cs="Courier New"/>
          <w:u w:val="single"/>
          <w:lang w:val="id-ID"/>
        </w:rPr>
      </w:pPr>
      <w:r>
        <w:rPr>
          <w:rFonts w:ascii="Courier New" w:hAnsi="Courier New" w:cs="Courier New"/>
          <w:u w:val="single"/>
          <w:lang w:val="id-ID"/>
        </w:rPr>
        <w:t>Contoh</w:t>
      </w:r>
    </w:p>
    <w:p w14:paraId="6DB19115" w14:textId="77777777" w:rsidR="00B00FD9" w:rsidRDefault="00B00FD9" w:rsidP="00492FF3">
      <w:pPr>
        <w:spacing w:line="360" w:lineRule="exact"/>
        <w:ind w:left="720"/>
        <w:jc w:val="center"/>
        <w:rPr>
          <w:rFonts w:ascii="Courier New" w:hAnsi="Courier New" w:cs="Courier New"/>
          <w:u w:val="single"/>
          <w:lang w:val="id-ID"/>
        </w:rPr>
      </w:pPr>
    </w:p>
    <w:p w14:paraId="7987C06F" w14:textId="79785D6D" w:rsidR="000128F4" w:rsidRPr="00492FF3" w:rsidRDefault="000128F4" w:rsidP="00492FF3">
      <w:pPr>
        <w:spacing w:line="360" w:lineRule="exact"/>
        <w:ind w:left="720"/>
        <w:jc w:val="center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u w:val="single"/>
          <w:lang w:val="id-ID"/>
        </w:rPr>
        <w:t>Abstrak</w:t>
      </w:r>
      <w:r w:rsidR="00BC3798">
        <w:rPr>
          <w:rFonts w:ascii="Courier New" w:hAnsi="Courier New" w:cs="Courier New"/>
          <w:u w:val="single"/>
          <w:lang w:val="id-ID"/>
        </w:rPr>
        <w:t xml:space="preserve"> (Indinesia)</w:t>
      </w:r>
    </w:p>
    <w:p w14:paraId="3F5AC5F6" w14:textId="7A5CB4D3" w:rsidR="000128F4" w:rsidRDefault="00B00FD9">
      <w:pPr>
        <w:spacing w:line="360" w:lineRule="exact"/>
        <w:jc w:val="center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b/>
          <w:bCs/>
          <w:lang w:val="id-ID"/>
        </w:rPr>
        <w:t>Judul.......</w:t>
      </w:r>
    </w:p>
    <w:p w14:paraId="186938D9" w14:textId="37146DB0" w:rsidR="008E3A6F" w:rsidRDefault="008E3A6F" w:rsidP="008E3A6F">
      <w:pPr>
        <w:spacing w:line="360" w:lineRule="exact"/>
        <w:ind w:left="720" w:firstLine="900"/>
        <w:jc w:val="both"/>
        <w:rPr>
          <w:rFonts w:ascii="Courier New" w:hAnsi="Courier New" w:cs="Courier New"/>
          <w:lang w:val="en-US"/>
        </w:rPr>
      </w:pPr>
      <w:r w:rsidRPr="008E3A6F">
        <w:rPr>
          <w:rFonts w:ascii="Courier New" w:hAnsi="Courier New" w:cs="Courier New"/>
          <w:lang w:val="id-ID"/>
        </w:rPr>
        <w:t xml:space="preserve">Invensi ini </w:t>
      </w:r>
      <w:r w:rsidR="002003E8">
        <w:rPr>
          <w:rFonts w:ascii="Courier New" w:hAnsi="Courier New" w:cs="Courier New"/>
          <w:lang w:val="id-ID"/>
        </w:rPr>
        <w:t>.................</w:t>
      </w:r>
    </w:p>
    <w:p w14:paraId="158AD3C1" w14:textId="2238CDA8" w:rsidR="00BC3798" w:rsidRPr="00492FF3" w:rsidRDefault="00BC3798" w:rsidP="00BC3798">
      <w:pPr>
        <w:spacing w:line="360" w:lineRule="exact"/>
        <w:ind w:left="720"/>
        <w:jc w:val="center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u w:val="single"/>
          <w:lang w:val="id-ID"/>
        </w:rPr>
        <w:t>Abstrak</w:t>
      </w:r>
      <w:r>
        <w:rPr>
          <w:rFonts w:ascii="Courier New" w:hAnsi="Courier New" w:cs="Courier New"/>
          <w:u w:val="single"/>
          <w:lang w:val="id-ID"/>
        </w:rPr>
        <w:t xml:space="preserve"> (Ingglis</w:t>
      </w:r>
      <w:r>
        <w:rPr>
          <w:rFonts w:ascii="Courier New" w:hAnsi="Courier New" w:cs="Courier New"/>
          <w:u w:val="single"/>
          <w:lang w:val="id-ID"/>
        </w:rPr>
        <w:t>)</w:t>
      </w:r>
    </w:p>
    <w:p w14:paraId="09EA4911" w14:textId="77777777" w:rsidR="00BC3798" w:rsidRDefault="00BC3798" w:rsidP="00BC3798">
      <w:pPr>
        <w:spacing w:line="360" w:lineRule="exact"/>
        <w:jc w:val="center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b/>
          <w:bCs/>
          <w:lang w:val="id-ID"/>
        </w:rPr>
        <w:t>Judul.......</w:t>
      </w:r>
      <w:bookmarkStart w:id="0" w:name="_GoBack"/>
      <w:bookmarkEnd w:id="0"/>
    </w:p>
    <w:p w14:paraId="17B6A571" w14:textId="7C01BC42" w:rsidR="000128F4" w:rsidRDefault="00BC3798" w:rsidP="00BC3798">
      <w:pPr>
        <w:spacing w:line="360" w:lineRule="exact"/>
        <w:jc w:val="both"/>
        <w:rPr>
          <w:lang w:val="id-ID"/>
        </w:rPr>
      </w:pPr>
      <w:r w:rsidRPr="008E3A6F">
        <w:rPr>
          <w:rFonts w:ascii="Courier New" w:hAnsi="Courier New" w:cs="Courier New"/>
          <w:lang w:val="id-ID"/>
        </w:rPr>
        <w:t xml:space="preserve">Invensi ini </w:t>
      </w:r>
      <w:r>
        <w:rPr>
          <w:rFonts w:ascii="Courier New" w:hAnsi="Courier New" w:cs="Courier New"/>
          <w:lang w:val="id-ID"/>
        </w:rPr>
        <w:t>.................</w:t>
      </w:r>
    </w:p>
    <w:sectPr w:rsidR="000128F4" w:rsidSect="00C04F41">
      <w:headerReference w:type="even" r:id="rId9"/>
      <w:headerReference w:type="default" r:id="rId10"/>
      <w:footerReference w:type="even" r:id="rId11"/>
      <w:footerReference w:type="default" r:id="rId12"/>
      <w:pgSz w:w="11906" w:h="16838" w:code="9"/>
      <w:pgMar w:top="1701" w:right="1418" w:bottom="1701" w:left="1418" w:header="1134" w:footer="0" w:gutter="0"/>
      <w:lnNumType w:countBy="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D85C5C" w14:textId="77777777" w:rsidR="006043F9" w:rsidRDefault="006043F9">
      <w:r>
        <w:separator/>
      </w:r>
    </w:p>
  </w:endnote>
  <w:endnote w:type="continuationSeparator" w:id="0">
    <w:p w14:paraId="1FF07874" w14:textId="77777777" w:rsidR="006043F9" w:rsidRDefault="00604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9DA9F9" w14:textId="77777777" w:rsidR="00E70D9A" w:rsidRDefault="00E70D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8EA0D4" w14:textId="77777777" w:rsidR="00E70D9A" w:rsidRDefault="00E70D9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A1D5D4" w14:textId="77777777" w:rsidR="00E70D9A" w:rsidRDefault="00E70D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A2DF2C" w14:textId="77777777" w:rsidR="006043F9" w:rsidRDefault="006043F9">
      <w:r>
        <w:separator/>
      </w:r>
    </w:p>
  </w:footnote>
  <w:footnote w:type="continuationSeparator" w:id="0">
    <w:p w14:paraId="1D8EB17C" w14:textId="77777777" w:rsidR="006043F9" w:rsidRDefault="006043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210449" w14:textId="77777777" w:rsidR="00E70D9A" w:rsidRDefault="00E70D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AE2016" w14:textId="77777777" w:rsidR="00E70D9A" w:rsidRDefault="00E70D9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25347" w14:textId="77777777" w:rsidR="00E70D9A" w:rsidRDefault="00E70D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3798">
      <w:rPr>
        <w:rStyle w:val="PageNumber"/>
        <w:noProof/>
      </w:rPr>
      <w:t>1</w:t>
    </w:r>
    <w:r>
      <w:rPr>
        <w:rStyle w:val="PageNumber"/>
      </w:rPr>
      <w:fldChar w:fldCharType="end"/>
    </w:r>
  </w:p>
  <w:p w14:paraId="4AB1C17B" w14:textId="77777777" w:rsidR="00E70D9A" w:rsidRDefault="00E70D9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1490F"/>
    <w:multiLevelType w:val="hybridMultilevel"/>
    <w:tmpl w:val="5D0C1CA6"/>
    <w:lvl w:ilvl="0" w:tplc="BA920C30">
      <w:start w:val="1"/>
      <w:numFmt w:val="decimal"/>
      <w:lvlText w:val="%1."/>
      <w:lvlJc w:val="left"/>
      <w:pPr>
        <w:tabs>
          <w:tab w:val="num" w:pos="1680"/>
        </w:tabs>
        <w:ind w:left="1680" w:hanging="960"/>
      </w:pPr>
      <w:rPr>
        <w:rFonts w:hint="default"/>
      </w:rPr>
    </w:lvl>
    <w:lvl w:ilvl="1" w:tplc="813076F4">
      <w:start w:val="1"/>
      <w:numFmt w:val="decimal"/>
      <w:lvlText w:val="(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140008F1"/>
    <w:multiLevelType w:val="hybridMultilevel"/>
    <w:tmpl w:val="4E86F644"/>
    <w:lvl w:ilvl="0" w:tplc="CFD22DD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3134A5B"/>
    <w:multiLevelType w:val="hybridMultilevel"/>
    <w:tmpl w:val="AA60A4CE"/>
    <w:lvl w:ilvl="0" w:tplc="EC425A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9BA6413"/>
    <w:multiLevelType w:val="hybridMultilevel"/>
    <w:tmpl w:val="83B8A6F6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3A6565E5"/>
    <w:multiLevelType w:val="hybridMultilevel"/>
    <w:tmpl w:val="B620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499E6D19"/>
    <w:multiLevelType w:val="hybridMultilevel"/>
    <w:tmpl w:val="D1DEDC36"/>
    <w:lvl w:ilvl="0" w:tplc="E45AF2B6">
      <w:start w:val="9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>
    <w:nsid w:val="49F17246"/>
    <w:multiLevelType w:val="hybridMultilevel"/>
    <w:tmpl w:val="4E86F644"/>
    <w:lvl w:ilvl="0" w:tplc="CFD22DD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2431D4E"/>
    <w:multiLevelType w:val="hybridMultilevel"/>
    <w:tmpl w:val="EB70EEB6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>
    <w:nsid w:val="77A13FC2"/>
    <w:multiLevelType w:val="hybridMultilevel"/>
    <w:tmpl w:val="4CC6C586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294C9E3C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rcws7QwMjA2MDRQ0lEKTi0uzszPAykwqQUAmNmakiwAAAA="/>
  </w:docVars>
  <w:rsids>
    <w:rsidRoot w:val="0056527A"/>
    <w:rsid w:val="00000CAA"/>
    <w:rsid w:val="000023D9"/>
    <w:rsid w:val="00003A62"/>
    <w:rsid w:val="00004721"/>
    <w:rsid w:val="000128F4"/>
    <w:rsid w:val="00050731"/>
    <w:rsid w:val="00062588"/>
    <w:rsid w:val="000630E4"/>
    <w:rsid w:val="00063C9E"/>
    <w:rsid w:val="00073CF4"/>
    <w:rsid w:val="000740F2"/>
    <w:rsid w:val="0007718C"/>
    <w:rsid w:val="000A39A9"/>
    <w:rsid w:val="000A6CC2"/>
    <w:rsid w:val="000D283B"/>
    <w:rsid w:val="000E5904"/>
    <w:rsid w:val="000F33A3"/>
    <w:rsid w:val="00104C88"/>
    <w:rsid w:val="00114A36"/>
    <w:rsid w:val="00147A9B"/>
    <w:rsid w:val="00152359"/>
    <w:rsid w:val="00154478"/>
    <w:rsid w:val="00173E2D"/>
    <w:rsid w:val="00182741"/>
    <w:rsid w:val="00182C0A"/>
    <w:rsid w:val="00187085"/>
    <w:rsid w:val="001942F0"/>
    <w:rsid w:val="001A0D4D"/>
    <w:rsid w:val="001A39CE"/>
    <w:rsid w:val="001A5675"/>
    <w:rsid w:val="001D6BB0"/>
    <w:rsid w:val="001E1125"/>
    <w:rsid w:val="001F7100"/>
    <w:rsid w:val="002003E8"/>
    <w:rsid w:val="00202E20"/>
    <w:rsid w:val="002044D4"/>
    <w:rsid w:val="0020784E"/>
    <w:rsid w:val="002113D7"/>
    <w:rsid w:val="002224E7"/>
    <w:rsid w:val="00230BAB"/>
    <w:rsid w:val="00234E08"/>
    <w:rsid w:val="00244B23"/>
    <w:rsid w:val="0025152A"/>
    <w:rsid w:val="002549CD"/>
    <w:rsid w:val="002D1E83"/>
    <w:rsid w:val="002D430D"/>
    <w:rsid w:val="002E35AF"/>
    <w:rsid w:val="002E44AD"/>
    <w:rsid w:val="002F5A87"/>
    <w:rsid w:val="002F73A4"/>
    <w:rsid w:val="003009CF"/>
    <w:rsid w:val="003232F1"/>
    <w:rsid w:val="0034319E"/>
    <w:rsid w:val="00377E25"/>
    <w:rsid w:val="00396784"/>
    <w:rsid w:val="003D2729"/>
    <w:rsid w:val="003D6D37"/>
    <w:rsid w:val="003E1331"/>
    <w:rsid w:val="003E1A16"/>
    <w:rsid w:val="00400C6A"/>
    <w:rsid w:val="004054CF"/>
    <w:rsid w:val="00406305"/>
    <w:rsid w:val="004066CD"/>
    <w:rsid w:val="00453703"/>
    <w:rsid w:val="00471B3E"/>
    <w:rsid w:val="00476BF4"/>
    <w:rsid w:val="00492FF3"/>
    <w:rsid w:val="004A7A38"/>
    <w:rsid w:val="004B0E87"/>
    <w:rsid w:val="004B2A08"/>
    <w:rsid w:val="004B2E31"/>
    <w:rsid w:val="004B542B"/>
    <w:rsid w:val="004C7D8A"/>
    <w:rsid w:val="004D42E4"/>
    <w:rsid w:val="004D4694"/>
    <w:rsid w:val="005151AA"/>
    <w:rsid w:val="005228D2"/>
    <w:rsid w:val="005319BA"/>
    <w:rsid w:val="00537BFC"/>
    <w:rsid w:val="00550D02"/>
    <w:rsid w:val="00561239"/>
    <w:rsid w:val="00564349"/>
    <w:rsid w:val="0056527A"/>
    <w:rsid w:val="005667C5"/>
    <w:rsid w:val="00570416"/>
    <w:rsid w:val="005735CD"/>
    <w:rsid w:val="00575363"/>
    <w:rsid w:val="00583F20"/>
    <w:rsid w:val="00587DC6"/>
    <w:rsid w:val="005C4E74"/>
    <w:rsid w:val="005D4534"/>
    <w:rsid w:val="005F19CF"/>
    <w:rsid w:val="005F6688"/>
    <w:rsid w:val="0060388F"/>
    <w:rsid w:val="006043F9"/>
    <w:rsid w:val="00617265"/>
    <w:rsid w:val="00633DC9"/>
    <w:rsid w:val="006342ED"/>
    <w:rsid w:val="00661D13"/>
    <w:rsid w:val="00666992"/>
    <w:rsid w:val="006706D8"/>
    <w:rsid w:val="00682CE8"/>
    <w:rsid w:val="006B57F4"/>
    <w:rsid w:val="007003D8"/>
    <w:rsid w:val="007022C6"/>
    <w:rsid w:val="00706183"/>
    <w:rsid w:val="00706973"/>
    <w:rsid w:val="00710F92"/>
    <w:rsid w:val="007139E9"/>
    <w:rsid w:val="00714602"/>
    <w:rsid w:val="00723472"/>
    <w:rsid w:val="007900D1"/>
    <w:rsid w:val="007B5906"/>
    <w:rsid w:val="007B6693"/>
    <w:rsid w:val="007D0930"/>
    <w:rsid w:val="007F03EA"/>
    <w:rsid w:val="007F0797"/>
    <w:rsid w:val="00800FB9"/>
    <w:rsid w:val="0080709C"/>
    <w:rsid w:val="00822753"/>
    <w:rsid w:val="00832FF4"/>
    <w:rsid w:val="00840222"/>
    <w:rsid w:val="0087072E"/>
    <w:rsid w:val="008723B5"/>
    <w:rsid w:val="008A3336"/>
    <w:rsid w:val="008C5E9C"/>
    <w:rsid w:val="008C602C"/>
    <w:rsid w:val="008C7B85"/>
    <w:rsid w:val="008E2189"/>
    <w:rsid w:val="008E3A6F"/>
    <w:rsid w:val="008F56FE"/>
    <w:rsid w:val="00915768"/>
    <w:rsid w:val="0093327F"/>
    <w:rsid w:val="00935EA5"/>
    <w:rsid w:val="009427CA"/>
    <w:rsid w:val="00942B37"/>
    <w:rsid w:val="009508F4"/>
    <w:rsid w:val="009630A8"/>
    <w:rsid w:val="009704C3"/>
    <w:rsid w:val="009732C4"/>
    <w:rsid w:val="0097355C"/>
    <w:rsid w:val="009806A0"/>
    <w:rsid w:val="009B595A"/>
    <w:rsid w:val="009C3386"/>
    <w:rsid w:val="009C5350"/>
    <w:rsid w:val="009D04C9"/>
    <w:rsid w:val="009D487B"/>
    <w:rsid w:val="00A045F5"/>
    <w:rsid w:val="00A04A7B"/>
    <w:rsid w:val="00A16241"/>
    <w:rsid w:val="00A171CE"/>
    <w:rsid w:val="00A303AE"/>
    <w:rsid w:val="00A32688"/>
    <w:rsid w:val="00A3736F"/>
    <w:rsid w:val="00A4798B"/>
    <w:rsid w:val="00A54FC2"/>
    <w:rsid w:val="00A620B8"/>
    <w:rsid w:val="00A91A25"/>
    <w:rsid w:val="00AA126B"/>
    <w:rsid w:val="00AB3617"/>
    <w:rsid w:val="00AC1365"/>
    <w:rsid w:val="00AD2367"/>
    <w:rsid w:val="00AD4100"/>
    <w:rsid w:val="00AE093E"/>
    <w:rsid w:val="00AE3CF7"/>
    <w:rsid w:val="00B00FD9"/>
    <w:rsid w:val="00B13397"/>
    <w:rsid w:val="00B15D1F"/>
    <w:rsid w:val="00B16CA1"/>
    <w:rsid w:val="00B561BF"/>
    <w:rsid w:val="00B60D12"/>
    <w:rsid w:val="00B756DF"/>
    <w:rsid w:val="00B93991"/>
    <w:rsid w:val="00BA150B"/>
    <w:rsid w:val="00BB5751"/>
    <w:rsid w:val="00BC0EC0"/>
    <w:rsid w:val="00BC2F0B"/>
    <w:rsid w:val="00BC3798"/>
    <w:rsid w:val="00BC5F55"/>
    <w:rsid w:val="00BD6D25"/>
    <w:rsid w:val="00BE11C3"/>
    <w:rsid w:val="00BE150D"/>
    <w:rsid w:val="00BE5B39"/>
    <w:rsid w:val="00C03685"/>
    <w:rsid w:val="00C04F41"/>
    <w:rsid w:val="00C13114"/>
    <w:rsid w:val="00C15CC2"/>
    <w:rsid w:val="00C15F5D"/>
    <w:rsid w:val="00C20311"/>
    <w:rsid w:val="00C23B79"/>
    <w:rsid w:val="00C31FEF"/>
    <w:rsid w:val="00C7108A"/>
    <w:rsid w:val="00C83A1A"/>
    <w:rsid w:val="00C919D7"/>
    <w:rsid w:val="00C9226D"/>
    <w:rsid w:val="00CA78D7"/>
    <w:rsid w:val="00CB1D0E"/>
    <w:rsid w:val="00CB20BD"/>
    <w:rsid w:val="00CC6FB5"/>
    <w:rsid w:val="00CD45A2"/>
    <w:rsid w:val="00CE12E8"/>
    <w:rsid w:val="00CE2474"/>
    <w:rsid w:val="00CE408F"/>
    <w:rsid w:val="00CE71B9"/>
    <w:rsid w:val="00CF0EA9"/>
    <w:rsid w:val="00CF3504"/>
    <w:rsid w:val="00D01CE6"/>
    <w:rsid w:val="00D03906"/>
    <w:rsid w:val="00D101DE"/>
    <w:rsid w:val="00D1138B"/>
    <w:rsid w:val="00D4039E"/>
    <w:rsid w:val="00D43619"/>
    <w:rsid w:val="00D45F39"/>
    <w:rsid w:val="00D5241E"/>
    <w:rsid w:val="00D5586F"/>
    <w:rsid w:val="00D5718A"/>
    <w:rsid w:val="00D573B5"/>
    <w:rsid w:val="00D611F1"/>
    <w:rsid w:val="00D71E95"/>
    <w:rsid w:val="00D73D27"/>
    <w:rsid w:val="00D87A9C"/>
    <w:rsid w:val="00D90910"/>
    <w:rsid w:val="00D95D7A"/>
    <w:rsid w:val="00DC6809"/>
    <w:rsid w:val="00DD46B5"/>
    <w:rsid w:val="00DF22E4"/>
    <w:rsid w:val="00DF6D9D"/>
    <w:rsid w:val="00E103F0"/>
    <w:rsid w:val="00E22232"/>
    <w:rsid w:val="00E227F2"/>
    <w:rsid w:val="00E54801"/>
    <w:rsid w:val="00E6562A"/>
    <w:rsid w:val="00E70D9A"/>
    <w:rsid w:val="00E81007"/>
    <w:rsid w:val="00E9086E"/>
    <w:rsid w:val="00EA360B"/>
    <w:rsid w:val="00EC589E"/>
    <w:rsid w:val="00EE1912"/>
    <w:rsid w:val="00EF3AFF"/>
    <w:rsid w:val="00EF6E52"/>
    <w:rsid w:val="00F21382"/>
    <w:rsid w:val="00F50E62"/>
    <w:rsid w:val="00F51215"/>
    <w:rsid w:val="00F607DD"/>
    <w:rsid w:val="00F87FA0"/>
    <w:rsid w:val="00F9115D"/>
    <w:rsid w:val="00F914AD"/>
    <w:rsid w:val="00F9336B"/>
    <w:rsid w:val="00F94E9C"/>
    <w:rsid w:val="00FA2DDE"/>
    <w:rsid w:val="00FA7490"/>
    <w:rsid w:val="00FD2AA1"/>
    <w:rsid w:val="00FD4753"/>
    <w:rsid w:val="00FE0CD4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0C6D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92FF3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5667C5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667C5"/>
  </w:style>
  <w:style w:type="paragraph" w:styleId="Header">
    <w:name w:val="header"/>
    <w:basedOn w:val="Normal"/>
    <w:rsid w:val="005667C5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5667C5"/>
    <w:pPr>
      <w:ind w:left="1080"/>
      <w:jc w:val="both"/>
    </w:pPr>
    <w:rPr>
      <w:lang w:val="en-US"/>
    </w:rPr>
  </w:style>
  <w:style w:type="character" w:styleId="LineNumber">
    <w:name w:val="line number"/>
    <w:basedOn w:val="DefaultParagraphFont"/>
    <w:rsid w:val="005667C5"/>
  </w:style>
  <w:style w:type="paragraph" w:styleId="BodyText">
    <w:name w:val="Body Text"/>
    <w:basedOn w:val="Normal"/>
    <w:rsid w:val="005667C5"/>
    <w:pPr>
      <w:spacing w:line="360" w:lineRule="exact"/>
      <w:jc w:val="both"/>
    </w:pPr>
    <w:rPr>
      <w:rFonts w:ascii="Courier New" w:hAnsi="Courier New" w:cs="Courier New"/>
      <w:lang w:val="id-ID"/>
    </w:rPr>
  </w:style>
  <w:style w:type="table" w:styleId="TableGrid">
    <w:name w:val="Table Grid"/>
    <w:basedOn w:val="TableNormal"/>
    <w:uiPriority w:val="59"/>
    <w:rsid w:val="00710F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97355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id-ID"/>
    </w:rPr>
  </w:style>
  <w:style w:type="character" w:customStyle="1" w:styleId="ListParagraphChar">
    <w:name w:val="List Paragraph Char"/>
    <w:link w:val="ListParagraph"/>
    <w:uiPriority w:val="34"/>
    <w:rsid w:val="0097355C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rsid w:val="008F56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F56FE"/>
    <w:rPr>
      <w:rFonts w:ascii="Segoe UI" w:hAnsi="Segoe UI" w:cs="Segoe UI"/>
      <w:sz w:val="18"/>
      <w:szCs w:val="18"/>
      <w:lang w:val="en-GB" w:eastAsia="en-US"/>
    </w:rPr>
  </w:style>
  <w:style w:type="paragraph" w:customStyle="1" w:styleId="tablecopy">
    <w:name w:val="table copy"/>
    <w:uiPriority w:val="99"/>
    <w:rsid w:val="00C03685"/>
    <w:pPr>
      <w:jc w:val="both"/>
    </w:pPr>
    <w:rPr>
      <w:rFonts w:eastAsia="SimSun"/>
      <w:sz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92FF3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5667C5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667C5"/>
  </w:style>
  <w:style w:type="paragraph" w:styleId="Header">
    <w:name w:val="header"/>
    <w:basedOn w:val="Normal"/>
    <w:rsid w:val="005667C5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5667C5"/>
    <w:pPr>
      <w:ind w:left="1080"/>
      <w:jc w:val="both"/>
    </w:pPr>
    <w:rPr>
      <w:lang w:val="en-US"/>
    </w:rPr>
  </w:style>
  <w:style w:type="character" w:styleId="LineNumber">
    <w:name w:val="line number"/>
    <w:basedOn w:val="DefaultParagraphFont"/>
    <w:rsid w:val="005667C5"/>
  </w:style>
  <w:style w:type="paragraph" w:styleId="BodyText">
    <w:name w:val="Body Text"/>
    <w:basedOn w:val="Normal"/>
    <w:rsid w:val="005667C5"/>
    <w:pPr>
      <w:spacing w:line="360" w:lineRule="exact"/>
      <w:jc w:val="both"/>
    </w:pPr>
    <w:rPr>
      <w:rFonts w:ascii="Courier New" w:hAnsi="Courier New" w:cs="Courier New"/>
      <w:lang w:val="id-ID"/>
    </w:rPr>
  </w:style>
  <w:style w:type="table" w:styleId="TableGrid">
    <w:name w:val="Table Grid"/>
    <w:basedOn w:val="TableNormal"/>
    <w:uiPriority w:val="59"/>
    <w:rsid w:val="00710F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97355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id-ID"/>
    </w:rPr>
  </w:style>
  <w:style w:type="character" w:customStyle="1" w:styleId="ListParagraphChar">
    <w:name w:val="List Paragraph Char"/>
    <w:link w:val="ListParagraph"/>
    <w:uiPriority w:val="34"/>
    <w:rsid w:val="0097355C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rsid w:val="008F56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F56FE"/>
    <w:rPr>
      <w:rFonts w:ascii="Segoe UI" w:hAnsi="Segoe UI" w:cs="Segoe UI"/>
      <w:sz w:val="18"/>
      <w:szCs w:val="18"/>
      <w:lang w:val="en-GB" w:eastAsia="en-US"/>
    </w:rPr>
  </w:style>
  <w:style w:type="paragraph" w:customStyle="1" w:styleId="tablecopy">
    <w:name w:val="table copy"/>
    <w:uiPriority w:val="99"/>
    <w:rsid w:val="00C03685"/>
    <w:pPr>
      <w:jc w:val="both"/>
    </w:pPr>
    <w:rPr>
      <w:rFonts w:eastAsia="SimSun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39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9130462-3F88-482D-85B9-02BC80D7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JIE PROPELLER Versi 1</vt:lpstr>
    </vt:vector>
  </TitlesOfParts>
  <Company>ITS</Company>
  <LinksUpToDate>false</LinksUpToDate>
  <CharactersWithSpaces>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JIE PROPELLER Versi 1</dc:title>
  <dc:subject/>
  <dc:creator>Jalu</dc:creator>
  <cp:keywords/>
  <cp:lastModifiedBy>Azis</cp:lastModifiedBy>
  <cp:revision>5</cp:revision>
  <cp:lastPrinted>2019-10-23T22:46:00Z</cp:lastPrinted>
  <dcterms:created xsi:type="dcterms:W3CDTF">2019-10-31T07:58:00Z</dcterms:created>
  <dcterms:modified xsi:type="dcterms:W3CDTF">2020-09-14T09:26:00Z</dcterms:modified>
</cp:coreProperties>
</file>